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A62E7" w14:textId="25F272E5" w:rsidR="00345685" w:rsidRDefault="00345685">
      <w:pPr>
        <w:rPr>
          <w:b/>
          <w:bCs/>
        </w:rPr>
      </w:pPr>
      <w:r>
        <w:rPr>
          <w:b/>
          <w:bCs/>
        </w:rPr>
        <w:t>Dates</w:t>
      </w:r>
    </w:p>
    <w:p w14:paraId="612E7A5B" w14:textId="55E8C971" w:rsidR="00BE7E5E" w:rsidRPr="00BE7E5E" w:rsidRDefault="00BE7E5E">
      <w:r>
        <w:rPr>
          <w:b/>
          <w:bCs/>
        </w:rPr>
        <w:tab/>
      </w:r>
      <w:r>
        <w:t xml:space="preserve">Next meeting Tuesday 4 pm, Nov. 10 @ </w:t>
      </w:r>
      <w:hyperlink r:id="rId5" w:history="1">
        <w:r w:rsidR="00DA4DE0" w:rsidRPr="0085681C">
          <w:rPr>
            <w:rStyle w:val="Hyperlink"/>
          </w:rPr>
          <w:t>https://iastate.webex.com/meet/yarles</w:t>
        </w:r>
      </w:hyperlink>
      <w:r w:rsidR="00DA4DE0">
        <w:t xml:space="preserve"> </w:t>
      </w:r>
    </w:p>
    <w:p w14:paraId="6C3467D2" w14:textId="541B4E7A" w:rsidR="00345685" w:rsidRDefault="00345685">
      <w:r>
        <w:tab/>
        <w:t>Presentation due Nov. 21, Report Nov. 23</w:t>
      </w:r>
    </w:p>
    <w:p w14:paraId="369E7D7B" w14:textId="77D3EAC1" w:rsidR="00345685" w:rsidRDefault="00345685">
      <w:r>
        <w:tab/>
        <w:t>Have ALL code/analysis done by Nov. 15</w:t>
      </w:r>
    </w:p>
    <w:p w14:paraId="17E1EBB2" w14:textId="525E6382" w:rsidR="00345685" w:rsidRPr="00345685" w:rsidRDefault="00345685">
      <w:r>
        <w:tab/>
        <w:t>Nov. 16+, Do presentation</w:t>
      </w:r>
    </w:p>
    <w:p w14:paraId="0547EE01" w14:textId="77777777" w:rsidR="00345685" w:rsidRDefault="00345685">
      <w:pPr>
        <w:rPr>
          <w:b/>
          <w:bCs/>
        </w:rPr>
      </w:pPr>
    </w:p>
    <w:p w14:paraId="60592986" w14:textId="60B11A39" w:rsidR="00482931" w:rsidRPr="00482931" w:rsidRDefault="00482931">
      <w:pPr>
        <w:rPr>
          <w:b/>
          <w:bCs/>
        </w:rPr>
      </w:pPr>
      <w:r>
        <w:rPr>
          <w:b/>
          <w:bCs/>
        </w:rPr>
        <w:t>General</w:t>
      </w:r>
    </w:p>
    <w:p w14:paraId="142B54C6" w14:textId="5988635F" w:rsidR="00F63F92" w:rsidRDefault="00482931" w:rsidP="00482931">
      <w:pPr>
        <w:ind w:firstLine="720"/>
      </w:pPr>
      <w:r>
        <w:t>Data is public, not clinically vetted. (IE Age &gt; 1000)</w:t>
      </w:r>
    </w:p>
    <w:p w14:paraId="1DB966EA" w14:textId="6CADE8CF" w:rsidR="00482931" w:rsidRDefault="00482931"/>
    <w:p w14:paraId="138C373D" w14:textId="4F85E75E" w:rsidR="00482931" w:rsidRDefault="00482931" w:rsidP="00482931">
      <w:pPr>
        <w:rPr>
          <w:b/>
          <w:bCs/>
        </w:rPr>
      </w:pPr>
      <w:r>
        <w:rPr>
          <w:b/>
          <w:bCs/>
        </w:rPr>
        <w:t>Possible Analysis</w:t>
      </w:r>
    </w:p>
    <w:p w14:paraId="5F09D49E" w14:textId="7C39BEF4" w:rsidR="00482931" w:rsidRDefault="00482931" w:rsidP="00482931">
      <w:r>
        <w:tab/>
        <w:t>Discrimination Index for Qs - Charles</w:t>
      </w:r>
    </w:p>
    <w:p w14:paraId="199FAA17" w14:textId="3FB0ED36" w:rsidR="00482931" w:rsidRDefault="00482931" w:rsidP="00482931">
      <w:r>
        <w:tab/>
        <w:t>Linear regression of most impactful supplemental Qs</w:t>
      </w:r>
    </w:p>
    <w:p w14:paraId="0188FE66" w14:textId="3C402A8F" w:rsidR="00482931" w:rsidRDefault="00482931" w:rsidP="00482931">
      <w:r>
        <w:tab/>
        <w:t>Most missed questions by Urban</w:t>
      </w:r>
      <w:r w:rsidR="00A333C9">
        <w:t xml:space="preserve"> – Carter</w:t>
      </w:r>
    </w:p>
    <w:p w14:paraId="125A3823" w14:textId="0780F52A" w:rsidR="00482931" w:rsidRDefault="00A333C9" w:rsidP="00482931">
      <w:r>
        <w:tab/>
        <w:t>Scores by Gender – Nicholas</w:t>
      </w:r>
    </w:p>
    <w:p w14:paraId="05513D18" w14:textId="1C74FC7D" w:rsidR="00A333C9" w:rsidRDefault="00A333C9" w:rsidP="00482931">
      <w:r>
        <w:tab/>
        <w:t xml:space="preserve">Scores by </w:t>
      </w:r>
      <w:proofErr w:type="spellStart"/>
      <w:r>
        <w:t>engnat</w:t>
      </w:r>
      <w:proofErr w:type="spellEnd"/>
      <w:r>
        <w:t xml:space="preserve"> – Carter</w:t>
      </w:r>
    </w:p>
    <w:p w14:paraId="5163F635" w14:textId="3C1EB516" w:rsidR="00A333C9" w:rsidRDefault="00A333C9" w:rsidP="00482931">
      <w:r>
        <w:tab/>
        <w:t>Heatmap for Supplementals – Isaac</w:t>
      </w:r>
    </w:p>
    <w:p w14:paraId="024ADA5A" w14:textId="4FE916DB" w:rsidR="00A333C9" w:rsidRDefault="00A333C9" w:rsidP="00482931">
      <w:r>
        <w:tab/>
        <w:t>(Supplemental Qs v. Education) v. (Supplemental Qs v. Full Score)</w:t>
      </w:r>
      <w:r w:rsidR="00345685">
        <w:t xml:space="preserve"> – Nicholas</w:t>
      </w:r>
    </w:p>
    <w:p w14:paraId="68D7955A" w14:textId="71B0E53F" w:rsidR="00A333C9" w:rsidRDefault="00A333C9" w:rsidP="00482931">
      <w:r>
        <w:tab/>
        <w:t>Other analysis - Bennet</w:t>
      </w:r>
    </w:p>
    <w:p w14:paraId="1D228363" w14:textId="375F922A" w:rsidR="00482931" w:rsidRPr="00482931" w:rsidRDefault="00482931" w:rsidP="00482931">
      <w:pPr>
        <w:rPr>
          <w:b/>
          <w:bCs/>
        </w:rPr>
      </w:pPr>
      <w:r w:rsidRPr="00482931">
        <w:rPr>
          <w:b/>
          <w:bCs/>
        </w:rPr>
        <w:t>Notable variables</w:t>
      </w:r>
      <w:r w:rsidR="00A34712">
        <w:rPr>
          <w:b/>
          <w:bCs/>
        </w:rPr>
        <w:t xml:space="preserve"> – Waiting on Nicholas, Carter</w:t>
      </w:r>
    </w:p>
    <w:p w14:paraId="50171F8A" w14:textId="77777777" w:rsidR="00482931" w:rsidRDefault="00482931" w:rsidP="00482931">
      <w:pPr>
        <w:ind w:firstLine="720"/>
      </w:pPr>
      <w:r>
        <w:t xml:space="preserve">S27, S26, </w:t>
      </w:r>
    </w:p>
    <w:p w14:paraId="4E495542" w14:textId="2221E247" w:rsidR="00482931" w:rsidRPr="00482931" w:rsidRDefault="00482931" w:rsidP="00482931"/>
    <w:sectPr w:rsidR="00482931" w:rsidRPr="00482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8752E9"/>
    <w:multiLevelType w:val="hybridMultilevel"/>
    <w:tmpl w:val="AB3CC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LEwNTY1NTExM7JQ0lEKTi0uzszPAykwqgUALH8D7ywAAAA="/>
  </w:docVars>
  <w:rsids>
    <w:rsidRoot w:val="005F44A0"/>
    <w:rsid w:val="00345685"/>
    <w:rsid w:val="00482931"/>
    <w:rsid w:val="0050403A"/>
    <w:rsid w:val="005F44A0"/>
    <w:rsid w:val="00A333C9"/>
    <w:rsid w:val="00A34712"/>
    <w:rsid w:val="00BE7E5E"/>
    <w:rsid w:val="00DA4DE0"/>
    <w:rsid w:val="00F63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FAD9A"/>
  <w15:chartTrackingRefBased/>
  <w15:docId w15:val="{E0E4883A-237B-4F19-9D79-5194B64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29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D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4D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astate.webex.com/meet/yarl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6</cp:revision>
  <dcterms:created xsi:type="dcterms:W3CDTF">2020-11-03T22:07:00Z</dcterms:created>
  <dcterms:modified xsi:type="dcterms:W3CDTF">2020-11-09T03:39:00Z</dcterms:modified>
</cp:coreProperties>
</file>